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7</w:t>
      </w:r>
      <w:r>
        <w:t xml:space="preserve"> </w:t>
      </w:r>
      <w:r>
        <w:t xml:space="preserve">ก.ค.</w:t>
      </w:r>
      <w:r>
        <w:t xml:space="preserve"> </w:t>
      </w:r>
      <w:r>
        <w:t xml:space="preserve">63)</w:t>
      </w:r>
    </w:p>
    <w:p>
      <w:pPr>
        <w:pStyle w:val="Date"/>
      </w:pPr>
      <w:r>
        <w:t xml:space="preserve">วันศุกร์ที่</w:t>
      </w:r>
      <w:r>
        <w:t xml:space="preserve"> </w:t>
      </w:r>
      <w:r>
        <w:t xml:space="preserve">17</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เสียงดนตรี]</w:t>
      </w:r>
    </w:p>
    <w:p>
      <w:pPr>
        <w:pStyle w:val="BodyText"/>
      </w:pPr>
      <w:r>
        <w:t xml:space="preserve">(คุณสุภนันท์) สวัสดีครับ ต้อนรับคุณผู้ชมเข้าสุ่การแถลงข่าวจากศูนย์บริหารสถานการณ์ COVID-19 หรือ ศบค. จากทำเนียบรัฐบาล วันนี้ศุกร์ที่ 17 กรกฎาคม 2563 วันนี้นอกจากในส่วนของประเด็นที่สำคัญประจำวันแล้วนะครับ เมื่อคืนที่ผ่านมาหลายท่านมีคำถาม มีข้อสงสัยเกี่ยวกับกรณีของนักการทูต ที่จะเข้าพักในส่วนของคอนโดมิเนียมแห่งหนึ่งนะครับ เดี๋ยววันนี้จะมีการชี้แจงในรายละเอียดทั้งหมด สำหรับช่วงแรกของอนุญาตเริ่มต้นในส่วนของประเด็นสำคัญ โดยท่านโฆษก ศบค. ท่าน นายแพทย์ ทวีศิลป์ วิษณุโยธิน นะครับ เรียนเชิญคุณหมอครับ</w:t>
      </w:r>
    </w:p>
    <w:p>
      <w:pPr>
        <w:pStyle w:val="BodyText"/>
      </w:pPr>
      <w:r>
        <w:t xml:space="preserve">(นายแพทย์ ทวีศิลป์) กราบสวัสดีพี่น้องประชาชนครับ ผม นายแพทย์ ทวีศิลป์ วิษณุโยธิน มารายงานตัวในฐานะโฆษก ศบค. ประจำวันที่ 17 กรกฎาคม ยังต้องใส่หน้ากากผ้า หน้ากากอนามัยกันอยู่นะครับ เพื่อที่เราปกป้องตัวเอง วันนี้ก็ขออนุญาตได้นำเรียนว่า เราจะแบ่งช่วงเวลาในการที่จะแถลง เรื่องสำคัญที่เกี่ยวข้องกับโควิด ผมขออนุญาตเกริ่นนำก่อนวันนี้ 3 ราย ที่อยู่ใน State Quarantine เดี๋ยวจะบอกรายละเอียดอีกทีหนึ่ง อยู่ในช่วงที่ 3 นะครับ ช่วงที่ 1 นี้ จะขออนุญาตอัปเดตสถานการณ์ที่เป็นข่าวต่าง ๆ ที่เกิดขึ้นในรอบ 24 ชั่วโมง หรือข่าวที่ได้มีความสำคัญ แล้วก็ผ่านพี่น้องประชาชน แล้วก็ติดตามต่อเนื่องกันไปนะครับ อันนี้จะอยู่ในช่วงแรกเพื่อที่เราจะได้พูดง่าย ๆ เคลียร์ประเด็นต่าง ๆ ที่ตอนนี้มีหลายคนบอก Fake News ก็เยอะ มากมายนะครับ ผมจะขออนุญาตใช้เวลาในช่วงแรกนี้จัดการกับข่าว ที่เป็นการอัปเดตให้ท่านผู้ชมได้รับทราบนะครับ ช่วงที่ 2 ก็จะนำข้อสรุปที่เกิดขึ้น เป็นความคืบหน้านะครับ ในงานทางด้าน ศบค. ชุดเล็ก ชุดเฉพาะกิจ หลาย ๆ ชุดอะไรทั้งหลาย ก็จะนำเรียนความคืบหน้า เพื่อให้เห็นภาพของการทำงานและการแก้ไขปัญหานะครับ ตรงนี้ขึ้นมา แล้วมาในช่วงที่ 3 ก็จะเป็น ช่วงเดิมที่เป็นรายงานสถานการณ์รายวัน ซึ่งก็จะเหมือนเดิม ก็จะมีความสำคัญในระดับหนึ่ง ซึ่งจะต้องเปรียบเทียบตัวเลขของประเทศไทย แล้วก็ของต่างประเทศนะครับ วันนี้นะครับ เมื่อคืนนี้มีข่าวมาตั้งแต่ช่วงหัวค่ำ กรณีของนักการทูตสัญชาติทางเอสโทเนีย ได้เข้าไปยังคอนโดมิเนียมแห่งหนึ่งนะครับ แล้วก็ปรากฏว่าก็ยังมีภาพความขลุขระ ก็คือพูดง่าย ๆ ทางคอนโดไม่ให้เข้า ก็ได้มีการประสาน โดยทางกระทรวงการต่างประเทศ ได้มีการแจ้งถึงความเป็นไปในสังคมไทย ณ ตอนนี้ เรื่องของการเข้าพักนะครับ การเข้าประเทศของผู้ที่ทำงานเกี่ยวข้องกับทางด้านงานการทูตของต่างประเทศนี้ เรามีแนวทางกันใหม่ เกิดขึ้นมาอย่างไรนะครับ ที่สุดแล้วนะครับ ในช่วงเวลาประมาณสัก 5 ทุ่มนะครับ ทางนักการทูตดังกล่างนี้ก็ได้ไปพักที่ เขาเรียกว่า ASQ หรือโรงแรมที่เป็นผู้ที่ต้องไปพัก State Quarantine ที่เขาต้องจ่ายเอง ก็คือโรงแรมแกรนด์เซ็นเตอร์พอยต์ เทอร์มินอล 21 ทางรัฐได้มีการเชื่อมโยงกับทางโรงพยาบาลเอกชน รายละเอียดตรงนี้เดี๋ยวทางท่านอธิบดีกรมสารนิเทศ ท่าน เชิดเกียรติ อัตถากร รายละเอียดแล้วก็จะพูดถึงความคืบหน้า หรือสิ่งที่จะเกิดขึ้นต่อไปนะครับ ณ ตอนนี้ก่อนผมมาล่าสุดนี่นะครับ ก็ได้รับทราบในชุดข้อมูลที่มีการประชุมของคณะกรรมการเฉพาะกิจนะครับ ซึ่งได้มีการประชุมกันไปเมื่อสักครู่นี้ ก็คือแจ้งว่าได้มีมติให้ทางนักการทูตนะครับ ทั้งหลายที่จะเข้ามายังประเทศไทย จะต้องมีการอยู่ใน State Quarantine ทั้งสิ้น ซึ่งในรายละเอียดท่านอธิบดีกรมสารนิเทศของกระทรวงการต่างประเทศ จะมาแจ้งให้ท่านทราบตรงนี้ ขอยก lot ทั้งหมดนี้นะครับ ให้ได้ลงรายละเอียดนะครับ ของเมื่อคืนนี้มาอะไรอย่างไร เขายังไม่ติดเชื้อ ยังไม่มีอะไรทั้งสิ้นแล้วก็ผ่านการที่คร่าว ๆ ผมพูดทางการแพทย์ก่อน ตรวจเชื้อในเรื่องนั้นมาก่อนแล้วก็ไม่มีนะครับ ก็ไม่มีเชื้อนะครับ เพราะฉะนั้นการตวรจหาโควิดก็เกิดขึ้นที่สนามบินของทางสุวรรณภูมิเราเองด้วย แล้วผลก็เป็นลบ ถึงได้ออกมาจากสนามบิน เพราะฉะนั้นยังไม่มีอะไรเกิดขึ้นทั้งสิ้น แล้วทุกอย่างก็อยู่ในสถานการณ์ที่เป็นเรื่องปกตินะครับ แต่ว่าสถานการณ์ก็จะต้องมีการให้ข้อมูลให้ชัดเจน เพื่อที่จะได้รับทราบกัน เป็นที่เรียกว่าเป็นทางการจากทางแถลงในวันนี้แล้วกันนะครับ เรื่องที่ 2 ซึ่งเป็นเรื่องสืบเนื่อง จากจังหวัดระยองนะครับ ที่ผมได้นำเรียนไป เน้นย้ำอีกครั้งหนึ่งนะครับว่า ตอนนี้เราวงแคบไว้อยู่ที่เฉพาะโรงแรมดีวารีฯ ซึ่งก็จะไปเกี่ยวข้องแค่ชั้น 7 กับ ชั้น 8 เท่านั้น เฉพาะลงไป 2 ชั้นนี้เท่านั้น กับบุคลากรที่ไปเกี่ยวข้อง ตีวงแคบมา เหลือเพียงแค่ 12 คนเท่านั้น และ 12 คนที่สัมผัสเสี่ยงสูงนี้ ผลเป็นลบในเบื้องต้นทั้งหมดนะครับ ตอนนี้ตีวงอยู่แค่นี้ครับ แล้วก็นำเรียนว่า ทั้ง ๑๒ คนนี้ ก็ต้องกักตัว 14 วันเท่านั้น นอกจากนั้นนะครับ ที่เหลือเป็นการตรวจโดยสมัครใจ คนที่สงสัย คนที่อยากจะไปตรวจ นี่ผมก็เอาตัวอย่างชุดข้อมูลที่ไปตรวจตัวอย่าง รายงานตัวอย่างของโควิด-19 ในกรณีสอบสวนโรคเพิ่มเติม 12 คนนั้น อันนั้นชัดเจน เป็นลบ กักตัวไว้ กักกันไว้ 14 วัน อันนั้นดูแล ส่วนที่เหลือที่จะรายงานว่า ตรวจเพิ่มเป็นพัน เป็นอะไรทั้งหลายนี้นะครับ เพราะว่าเรามีรถพระราชทานในการตรวจชีววัตถุนี่นะครับ ไปบริการถึงที่จังหวัดระยองเลยครับ ตรวจตั้งแต่วันที่ 14, 15, 16 นี่ครับ ผมรายงานเป็นวัน ๆ ไปเรื่อย ๆ นะครับ ผมก็เอามาให้ได้เห็นว่าล่าสุดนี้ วันที่ 16 นี่นะครับ ที่เมื่อวานนี้ วันที่ 15 ก่อน วันที่ 15 ที่เมื่อวานนี้บอกว่ายังไม่มี วันนี้ทั้งหมดนี่ ไม่พบเชื้อนะครับ ต้องเรียกว่าเกือบทั้งหมดครับ เพราะว่าเหลืออีก 5 ราย รอผลตรวจ เพราะว่าเขากระจายตัวอย่างไปหลาย ๆ ที่ เพราะมันเป็นพัน เขาก็เลยกระจายชุดของตัวอย่างตรวจไปหลาย ๆ ศูนย์การตรวจ เพราะฉะนั้นที่เหลืออยู่ ยังเหลืออีก 5 ราย ที่ยังไม่ได้รายงาน 1,200 กว่านี่ผลเป็นลบครับ แล้วของทาง วันที่ 16 ตรวจเพิ่มอีก 1,244 รายงานในมือผมนี่ ได้รับทราบว่า 564 ผลไม่พบเชื้อ อันนี้ยืนยันไปแล้วนะครับ ตอนนี้กำลังเร่งตรวจ เหลือตรวจอีก 680 อันนี้รอผลอยู่นะครับ ส่วนทาง The One X มีคนสมัครใจที่จะมาตรวจอีก 97 อันนี้รอผลอยู่นะครับ รวมแล้วทั้งหมดนี่ 1,341 ในวันที่ 16 กรกฎาคมนะครับ ก็นำเรียนว่านี่คือสิ่งที่นำเรียนชุดข้อมูลตัวอย่าง ตรวจทั้งสิ้น 4,206 ตัวอย่าง อันนี้เกิดขึ้นที่ทางกรุงเทพมหานคร กับทางจังหวัดระยองนะครับ ก็พบว่า แถมเพิ่มเติมนะครับ ให้ทำไทยชนะนี่ได้ประโยชน์อะไรอย่างไร ตรงนี้ครับ คนที่มาห้างแหลมทองนะครับ หรือแพชชันนะครับ คือลงทะเบียนไป 394 วันก่อนบอกว่าตามมาได้ 4 คนนี่นะครับ ตอนนี้ตัวเลข คือ ตามมาได้ 344 คนแล้วนะครับ นี่คือความสำคัญของตรงนี้ แล้วทุกท่านก็ให้ความร่วมมือเป็นอย่างดี ก็จะเหลืออีกประมาณสัก 13 เปอร์เซ็นต์ ถ้าเบอร์ตรง อะไรต่าง ๆ ตรง ก็จะได้รับการเข้ามาตรวจนะครับเพิ่มเติมนะครับ อันนี้ผมอาจจะสลับแผ่นไปอีกทีหนึ่ง กรณีของซูดาน จริง ๆ ก็ต้องรายงานก่อน ลูกบ้านมีตัวเลขของลูกบ้าน ซูดานก็มีสัมผัสจริง ๆ อย่างที่บอกก็จะอยู่ที่ครอบครัวนะครับ ความเสี่ยงสูง 5 คน แล้วก็ครอบครัวนี่ครับ 5 คน แล้วก็เจ้าหน้าที่สถานทูตอีก 2 คน เพราะฉะนั้น 7 คนเท่านั้น ในกล่องบนสุด ในกล่องข้างบนสุดของระยอง 12 ของกรณีของกรุงเทพฯ โดยเด็กหญิงจากซูดาน 7 คนเท่านั้นเองครับ คือ 7 คนนี้ต้องอยู่ในสถานที่กักกันที่บ้านพัก หรือที่รัฐจัดให้ แต่ตอนนี้เขาอยู่ที่บ้านพักของเขา ก็ต้องอยู่ 14 วันนะครับ ส่วนความเสี่ยงต่ำนะครับ อีก 28 คนนะครับ อันนี้ก็มาตรวจกันเกือบทั้งหมดแล้ว ผลไม่พบเชื้อ แล้วก็มีลูกบ้านในคอนโดที่มีความสงสัย มีความไม่สบายใจ อีก 346 คนที่ว่านี้ เข้ามารับการตรวจนะครับ ตอนนี้โดยทั่วไปแล้วนะครับ เก็บตัวอย่างวันที่ 14 นี่ ผลไม่พบเชื้อทั้งหมด มาเก็บตัวอย่างเพิ่มขึ้นอีก 97 คน วันที่ 16 กรกฎาคม อันนี้อยู่ระหว่างรอผล รวมแล้วก็จะมีตัวเลขรวม ๆ ไป 381 ที่จริง ๆ ไม่อยากให้มองดูว่าเป็นตัวเลขเยอะ จำไว้แค่ 12 ซึ่งเป็นที่ระยองกับ 7 เท่านั้น แล้วเดี๋ยวเราจะติดตาม 2 กลุ่มนี้ให้ ถ้า 12 กับ 7 14 วันไม่มีไข้ของโรคไม่มีอะไร แล้วผลของการตรวจซึ่งเราจะตรวจซ้ำด้วย ในระยะหนึ่ง แต่ ณ ตอนนี้ก็เข้ามาในสถานการณ์ที่ใกล้เคียงกับปกติแล้ว ใจผ่านโควิด จังหวัดระยอง ตัวหนังสือเล็กนิดหนึ่ง ฟ้อนต์ตอนแรกผมว่าใหญ่ ตอนนี้บีบเล็กลง เดี๋ยวผมอ่านให้ฟังนะ 1. ขอความร่วมมือภาครัฐจัดประชุมสัมนาในจังหวัดระยอง มาตรการอันนี้สามารถปฏิบัติได้เลย ระยองเป็นสถานที่ท่องเที่ยว มีชายหาดสวยงาม มีโรงแรมมากมาย ไทยเที่ยวไทย เรากำลังโปรโมตตัวนี้อยู่มีงบประมาณที่จัดวางไว้อยู่แล้วโดยเจ้าหน้าที่ โดยภาครัฐ และเอกชน อันนี้มีโครงการให้ อสม. ไปเที่ยว บุคลากรทางด้านสาธารณสุขทั้งหลาย เราจะจัดไปลงตรงนี้ก่อนเลยนะครับ อันที่ 3 ครับ หลายคนอยากจะได้เห็นภาพของการแข่งขันกีฬา แข่งขันกีฬาฟุตบอล จากทีมในไทยลีกในรูปแบบใหม่ในไทยที่แรกเลยครับ จะจัดให้เห็นถึง ไม่ได้เป็นแค่แข่งธรรมดา เป็นแบบ New Normal จะนั่งเป็นอย่างไร อะไรอย่างไร เดี๋ยวรอติดตามครับ นี่คือเรื่องที่จะต้องลงไปในรายละเอียดเมื่อเช้านี้ท่านพลเอก ณัฐพล นาคพาณิชย์ มอบให้ทางที่ประชุม ซึ่งมาจากทางกระทรวงการท่องเที่ยวและกีฬา จะมานำเสนอ แข่งขันแบบได้เชียร์ด้วย นักกีฬาตตัวเป็น ๆ ลงไป เห็นด้วยตาของเราเอง แล้วเราเป็นคนเชียร์คนชม เป็นคนไทยที่มั่นใจว่าพวกเราเอง ก็มีโอกาสติดเชื้อได้น้อย ได้ไปเชียร์กันตรงนั้นจะเกิดอะไรอย่างไร เดี๋ยวผมเอารายละเอียดมาเพิ่มเติมให้ แล้วอันที่ ๔ ครับ หลายคนอยากจะฟังคอนเสิร์ต แล้วต้องการที่จะได้ฟังของนักร้องทั้งหลายนี่นะครับ จะเกิดการแสดงสดของคอนเสิร์ตในรูปแบบใหม่ จะเต้นอย่างไรดี จะฟังแล้วจะมีเย้ว ๆ อย่างไรดี ได้สนุกสนาน กับสิ่งที่เคยสนุกสนานมาแล้ว แต่ครั้งนี้ต้องรูปแบบใหม่ ไม่ใช่คอนเสิร์ตเฉพาะนักร้องมายืนอยู่อย่างเดียว แล้วดูผ่านทีวีอะไรทั้งหลาย ไม่ใช่นะครับ จะเอาแบบสดเลย มีการจัดกองถ่ายทำภาพยนตร์ทั้งในและต่างประเทศ อันนี้เชื้อเชิญในประเทศเข้ามาด้วย ตอนนี้การท่องเที่ยวและกีฬาก็มี เขาเรียกลูกค้าประจำที่เขามีการ Contect หรือการเชื่อมสัมพันธ์กันอยู่จะเชื้อเชิญเข้ากับคอนเซปต์อันหนึ่งครับ ที่เราเรียกว่า Villa Quarantine คงจะได้อาจจะทำความเข้าใจภาษาอังกฤษสักหน่อยหนึ่ง วิลลา นี้ก็คือคล้าย ๆ กับเป็นพื้นที่ เป็นหมู่บ้านอะไรทั้งหลาย เป็นห้องพักที่เป็นกลุ่มหรืออาจจะเป็นอะไรทั้งหลาย ผู้ที่จะลงทุนทางการถ่ายทำภาพยนตร์หรือว่ากองถ่ายต่างประเทศนี่ เขามากันทีหลายร้อยคนนะครับ แล้วเขาเรียกว่าเป็น ถ้ามีทุนหนา ทุนยักษ์ หรือฮอลลีวูดเลย เขาอยากได้ location เขาอยากมาเมืองไทยมาก มาเสร็จแล้ว เอาเงินมาลง ถ่ายทำกันอยู่สักพักใหญ่ ๆ นะครับ แต่เราต้องมีกระบวนการของการเช็กทุกอย่างให้เรียบร้อย 14 วันที่เขามาอยู่ต้อง Quarantine เสร็จแล้วต้องอยู่ในพื้นที่ที่เราจำกัด เกิดหมุนเวียนเศรษฐกิจทางด้านนี้ จะโยงมาให้ลงที่ระยองก่อน นี่คือข้อสรุปของชุดที่เป็นชุดเล็กนะครับ แล้วรายละเอียดผมนำเพิ่มเติม กับอีกคณะกรรมการชุดหนึ่งคือ คณะกรรมการการผ่อนคลาย การใช้มาตรการ2019 นี้ เหตุการณ์ของซูดานก็ต้องเปลี่ยนไป ตอนนี้เราให้เข้า 14 วัน ทั้งสิ้นนะครับ ซึ่งเดี๋ยว 14.00 น. ประทานโทษ ปลัดกระทรวงการต่างประเทศนะครับ และคณะนะครับ ก็จะมีการประชุมเพื่อชี้แจงขณะเดียวกันที่ผมบอกว่าผมไม่จบมีหลายเรื่องที่สำคัญ ๆ มีความละเอียดอ่อนต่อประเทศไทยมาก ๆ มีการอนุญาตให้ชาวต่างชาติเดี๋ยวเอามาอัปเดตอีกครับเข้ามาจัดแสดงสินค้าในราชอาณาจักรนะครับ การอนุญาตให้ชาวต่างชาติเข้ามาถ่ายทำภาพยนตร์ เขาบอกเขาซื้อแล้วจะไม่ได้เข้าได้อย่างไร ตอนนี้เราก็ต้องมีมาตรการให้กับพวกเขานะครับ แล้วรวมถึงการมาตรการหลักเกณฑ์ และมาตรการผ่อนผัน รหัส G เข้ามาในราชอาณาจักร รหัส G ก็คือเป็นเด็กต่างชาติที่เข้ามาเรียนอยู่ในประเทศไทย ทางกระทรวงศึกษาธิการก็นั่นมา แล้วก็กรณีของการนำแรงงานต่างด้าว 3 สัญชาติ สถานการณ์คลี่คลายไป ก็ค่อยลดระดับลง ไปที่รายงานเร็ว ๆ ครับ เรื่องที่ 3 ประเด็นสุดท้ายก่อนที่จะไปถึงทางท่านอธิบดีกรมสารนิเทศที่กำลังจะมานะครับ รายงานวันนี้ 3 รายนะครับ ยืนยัน 3,239 ราย หายป่วยไปแล้ว 3,196 ราย เสียชีวิตยังคงเดิม 58 นะครับ รักษาอยู่ 85 รายนะครับ ใน 3 รายนี้มาอย่างไรบ้างครับ ก็เป็น 3 รายที่มาจากซูดานอีกแล้วครับ ก็คือจริง ๆ แล้วไปไฟลต์เดียวกัน มาถึงวันที่ 10 กรกฎาคม ไฟลต์เดียวกับเด็กหญิงจากประเทศซูดานนะครับ และมาในเที่ยวบินเดียวกัน 215 คน ตรวจพบ PUI ไปแล้วมี 47 ราย ผู้ติดเชื้อ 47 รายไปแล้ว เป็นเที่ยวบินกันกับลูกสาวอุปทูตที่เดินทางมา รวมติดเชื้อกับผู้ป่วยก่อนหน้านี้ไป 12 ราย 3 รายนี้เป็นอย่างไรบ้าง รายแรกเป็นผู้ป่วยหญิง เป็นนักศึกษาตรวจตัวอย่างวันแรกวันที่ 14 กรกฎาคม เดี๋ยวท่านผู้ชมสงสัย มาตั้งแต่แรกแล้วทำไมไม่มารีบรายงาน เราตรวจกันตั้งแต่ day 3 ถึง day 5 เพราะฉะนั้นคือมากันเยอะตรวจทีเดียวไม่ไหว ต้องทยอยตรวจ คนนี้มาตรวจวัน day 4 ก็พบว่ายืนยันแต่ไม่มีอาการ คนที่ 2 ครับ เพศหญิงอายุ 23 ปี นักศึกษาเหมือนกันครับ มาตรวจใน day 4 วันที่ 14 กรกฎาคมเหมือนกัน แต่ผลออกมายืนยันพบเชื้อ รายที่ 3 ผู้หญิง ก็เก็บตัวอย่างครั้งแรกไม่พบเชื้อ แล้วมาเก็บตัวอย่างอีกที วันที่ 15 กรกฎาคม เป็น Day 5 นี่ครับ ก็พบว่ามีเชื้อ แล้วก็มีอาการไข้ ไอ เสมหะด้วย นะครับ รายที่ 3 เพราะฉะนั้นสรุปแล้ว พบแล้วมี 3 รายนะครับ ก็ทำให้ซูดานตอนนี้ มาแล้ว 150 คนนะครับ พบไป 21 วันนี้บวก 3 สถานการณ์โลกเป็นอย่างไรครับ เกือบ ๆ 14 ล้านแล้ว 13 ล้าน 9 แสนกว่า เพิ่มขึ้นวันนี้น่าจะ New High 250,000 ราย สหรัฐอเมริกายังพุ่งนำมาก ๆ เลยนะครับ ข่าวที่เราเห็นนะครับ สหรัฐอเมริกาถือว่าวิกฤตแล้วนะครับ เตียงไม่พอ ICU ก็แน่นแล้ว นี่คือสิ่งที่เราได้เห็นภาพนั้น บราซิล 2 ล้านกว่า ก็สถานการณ์ไม่ได้ยิ่งหย่อนไปกว่ากันเลย อินเดียพุ่งไปแตะ 1,000,000 แล้ว ล้านวันแรก บราซิล 2 ล้านวันแรกนะครับ นี่คือสิ่งที่เกิดขึ้น แล้วไทยก็อันดับลดลงมาอีก 1 ลำดับนะครับ คำว่า</w:t>
      </w:r>
      <w:r>
        <w:t xml:space="preserve"> </w:t>
      </w:r>
      <w:r>
        <w:t xml:space="preserve">“</w:t>
      </w:r>
      <w:r>
        <w:t xml:space="preserve">ลดลง</w:t>
      </w:r>
      <w:r>
        <w:t xml:space="preserve">”</w:t>
      </w:r>
      <w:r>
        <w:t xml:space="preserve"> </w:t>
      </w:r>
      <w:r>
        <w:t xml:space="preserve">101 นี่ครับ ตัวเลขเยอะ ดี อันนี้ 101 ทำให้เราเป็นเลข 3 หลักอยู่นะครับ ไปดูที่กราฟท่านจะเห็นที่ว่านี้ เส้นสีน้ำเงินนี้ทแยงขึ้นไป ยังเป็นทางสูงอยู่นะครับ เพราะฉะนั้นสถานการณ์นี้คือ สถานการณ์วิกฤติของโลก เรายังต้องระมัดระวังในเชิงของการติดตามตัวเลขของต่างประเทศ รู้ไปเพื่ออะไร ก็รู้ไปเพื่อจะมาวางมาตรการของในประเทศให้ได้อย่างดี คุณหมอเอาข้อมูลมาซ้ำแล้ว ซ้ำอีก ไม่ซ้ำครับ แต่ละวันครับ แต่ประเทศก็หมุนไปเวียนมา แต่ต้องละเอียดหน่อยในการที่จะดู อันนี้ก็นำเรียนมาให้ดู แล้วก็มีข้อมูล 50 อันดับแรกอยู่ในอีกแผ่นหนึ่งด้วย ก็จะเห็น กาตาร์ อียิปต์ ฟิลิปปินส์ คูเวต นะครับ ว่ามีอะไรอย่างไรบ้าง รอบบ้านเราอย่าง สิงคโปร์ยัง 3 หลักอยู่ 248 นำเรียนนะครับว่า เราทำบทบาทได้ดี อีกนั่นล่ะครับ ความเป็น 0 นี้ นอกจากจะทำให้เราสบายใจแล้ว แต่ไม่ใช่ว่าเราจะยึดติดกับตัวเลข เป็น 0 นี้ไปตลอดนะครับ เรายังให้มีตัวเลขเป็น บวกได้ อย่างจีนยัง 10 หรือเป็นหลักหลายสิบนี่ เรายังพอไหวนะครับ เกิดการติดเชื้อเกิดขึ้นได้ครับ เป็นเรื่องธรรมดา อย่าคาดหวังว่าจะต้องเป็น 0 ไปตลอด เพราะฉะนั้นเมื่อมีขึ้นมาแล้ว ขอให้เพียงพอกับระดับของการเรียกว่า service การบริการทางการแพทย์ ซึ่งเมื่อวานนี้ทางท่านรองนายกรัฐมนตรี รัฐมนตรีว่าการกระทรวงสาธารณสุข และคณะผู้บริหารของกระทรวงสาธารณสุข ออกมาแถลงการณ์ แถลงข่าวกันแล้วนะครับ ทุกกรมในกระทรวงสาธารณสุข บอกถึงความพร้อม ทั้งเตียง ทั้งยา ทั้งบุคลากร แล้วก็แม้กระทั่งแพทย์แผนไทย สามารถที่จะนำมาช่วยได้ทั้งหมดนะครับ สุขภาพจิตนะครับ ทางด้านเรื่องของอนามัย กรมอนามัย กรมควบคุมโรคอันนี้ชัดเจนอยู่ทั้งหมดเลย ศบศ. กรมการแพทย์ ก็วางแล็ปไว้ตรวจทั้งประเทศหมดแล้ว ทางยา อย. ก็มาเน้นย้ำพูด มีครบหมดครับ ถามว่าอยากให้ป่วยไหม แต่เกิดการเป็นตัวเลขที่ไม่ใช่ 0 ได้ไหม ได้ครับ แล้วจะเกิดเมื่อไหร่ก็ไม่รู้ แต่ถึงตอนนั้นนะครับ เราต้องไม่แพนิกกันมาก ไม่ตื่นตระหนกกันเกินไป ตัวเลขต่าง ๆ เหล่านี้ขึ้นมาให้เราได้เรียนรู้ว่า เราจะรับมือกับมันอย่างมีสติอย่างไร โดยที่ไม่มีการเรียกว่าอะไรครับ การใช้ทางด้านอารมณ์ต่าง ๆ อาจจะทำให้กระบวนการของการดูแลก็จะเปลี่ยนแปลงไปนะครับ ซึ่งสิ่งที่เหมือนกับเราเผชิญโรคภัยไข้เจ็บในครอบครัวเรา ผมเชื่อว่าหลายคนคงจะได้เห็นภาพของการเจ็บป่วยได้ไข้ ก็คงเป็นเรื่องที่เราต้องเจอพบกัน หรือว่ามีประคองหรือควบคุมของการจัดการกับการติดโรคนั้นอย่างไร เท่านั้นเองนะครับ แล้วก็อยากจะให้เชื่อมั่นในเรื่องของระบบสาธารณสุขของประเทศไทย ซึ่งเราวางไว้อย่างดี ไปดูนะครับ สถานการณ์ต่างประเทศ โตเกียวยกระดับเตือนภัยโควิด - 19 286 ราย นี่คือสถานการณ์ของทางญี่ปุ่น ซึ่งมีระบบสาธารณสุขมาก ญี่ปุ่นเขาก็มีการนำเข้าเชื้อเหมือนกัน เขาบอกว่าญี่ปุ่นผวาฯ ที่โอกินาวา นี่ก็คือสิ่งที่เป็นประเด็นที่ทางด้าน ทางญี่ปุ่นนะครับ ต้องพูดคุยกันกับทางด้านเป็นความสัมพันธ์ก็ตรึงเครียดนิดหน่อยนะครับ ระหว่างทางญี่ปุ่นและสหรัฐฯ นะครับ ส่วนมาตรการรายวันนะครับ เชิญเคยครับ ผมก็จะอัพเดทชุดข้อมูลต่าง ๆ เหล่านี้ จะเห็นว่ามีคนเข้ามาในแต่ละวันจำนวนโควตาที่บอกว่า ถึง 500 - 600 ก็มากันเรื่อย ๆ นะครับ แล้วก็มีข้อมูลในอีกประมาณสัปดาห์หนึ่งนะครับ อยู่ในตารางนี้ รวมถึงเดินทางผ่านพรมแดน แล้วก็ยอดคัดกรองที่เข้าสู่ State Quanrantine และ Local Quarantine 58,000 กว่าคน แล้ว platform ไทยชนะ ก็ยอดดาวน์โหลด 754,000 ไปแล้วนะครับ แล้วก็ใช้แพลตฟอร์มไทยชนะก็จำนวนมากขึ้น ก็ขอบคุณนะครับ กิจการร้านค้าก็ฝากเพิ่มขึ้นไปสักหน่อยหนึ่ง การตรวจกิจการโดยส่วนใหญ่ก็ร่วมมือดี แล้วก็สายด่วนทั้งหลาย ก็ 191, 1599 และ 1138 ช่วยบอกกับเราหน่อยนะครับ พบเห็นกิจการ กิจกรรมร้านค้าอะไรต่าง ๆ ที่ยังต้องพัฒนาอะไรบ้าง ช่วยบอกเรา เราจะได้ไปสุ่มตรวจดู มีคำถามสักหน่อยก่อนที่จะไปพบท่านอธิบดีกรมสารนิเทศ</w:t>
      </w:r>
    </w:p>
    <w:p>
      <w:pPr>
        <w:pStyle w:val="BodyText"/>
      </w:pPr>
      <w:r>
        <w:t xml:space="preserve">(คุณสุภนันท์) ครับ วันนี้มีคำถามที่ส่งคำถามเข้ามาครับ ไม่ว่าจะเป็นกอง บก. เนชั่น แล้วก็ไทยรัฐทีวี รวมทั้งทาง NBT ขออนุญาตเริ่มจากกิจกรรมของระยองครับ ที่คุณหมอพูดคุยสักครู่ ว่าทางภาครัฐเอง พยายามเรียกความเชื่อมั่น ว่าจังหวัดระยองมีความปลอดภัย แต่ขณะเดียวกันครับ ก็มีกระแสข่าว คนที่เดินทางจากจังหวัดระยองไปยังพื้นที่ต่าง ๆ ต้องมีการกักตัว 14 วัน ตกลงรายละเอียดเรื่องนี้ข้อเท็จจริงเป็นอย่างไร คนไปจากระยองต้องกักตัวจริงหรือเปล่าครับ</w:t>
      </w:r>
    </w:p>
    <w:p>
      <w:pPr>
        <w:pStyle w:val="BodyText"/>
      </w:pPr>
      <w:r>
        <w:t xml:space="preserve">(นายแพทย์ ทวีศิลป์) ครับ ที่ผมเน้นย้ำ มี 12 คน ที่ตรวจพบว่ามีความเสี่ยง ที่เน้นย้ำตั้งแต่ตอนแรกนะครับ นอกนั้นก็ไม่ต้องแล้วครับ ทุกคนก็เรียกว่าใช้ชีวิตเป็นปกติไปได้แล้ว เพราะว่า ณ ตอนนี้ไม่ได้มีเราใช้ระบบของการสอบสวนโรคเป็นตัวชี้นำของการปฏิบัติต่าง ๆ เราก็ทำมาก่อนหน้านี้แล้ว เพราะฉะนั้นบางคนอาจจะเห็นข่าวในตอนแรกนะครับ แล้วระบบระเบียบต่าง ๆ ของตอนนี้ของแต่ละจังหวัด บอกว่าแตกต่างกันไปด้วย เพราะฉะนั้นตรงนี้ยืนยันครับว่า การกักตัว 14 วันเกิดขึ้นเฉพาะแค่ 12 คน นอกนั้นความเสี่ยงต่ำก็อยู่ที่บ้านเฉย ๆ ทำงานกันไปได้ ไม่ต้องทำอะไรที่ไปมากกว่านี้ รวมถึงคนที่บอกว่าออกจากจังหวัดระยอง แล้วกลับบ้านตัวเอง จะเป็นจังหวัดทางอีสาน จะเป็นจังหวัดทางเหนือ อะไรก็แล้วแต่ แล้วมาเจอกับข้อจัดการของแต่ละจังหวัดที่แตกต่างกัน เขาบอกว่าจังหวัดสั่งมาว่าจะต้องกักตัวอย่างโน้นอย่างนี้ ตอนนี้ชัดเจนแล้วนะครับว่า ทางปลัดกระทรวงมหาดไทยก็ได้มีสั่งการ แล้วก็ไม่ได้บอกให้ไปกักตัวอะไรเลย แต่ขอให้ทางจังหวัดแต่ละจังหวัดได้ประชุมพูดคุยโดยผู้ว่าราชการจังหวัด ซึ่งเป็นในฐานะผู้อำนวยการคณะกรรมการโรคติดต่อจังหวัดนี่ แล้วก็มีทางเลขาฯ ก็คือทางท่านนายแพทย์สาธารสุขจังหวัดได้มีการพูดคุยกัน ยกตัวอย่างเช่น ที่ระยองเขาก็มีการประชุมปรึกษากันแล้ว ว่าปิดโรงเรียน นี่ล่าสุดวันจันทร์นี้ เด็กเปิดเรียนได้เกือบทั้งหมดแล้วนะครับ 200 กว่าโรงเรียน ก็ไม่เกี่ยวกันครับ หรือมาเดินห้าง ขออนุญาตเอ่ยชื่อ คือ แหลมทอง กับเซ็นทรัล คนที่ไปเซ็นทรัลก็ไม่ได้มีคนติดเชื้ออยู่ที่นั้น แหลมทอง ตอน 11.00 -14.00 เกือบ 15.00 ก็ไม่เกี่ยว เพราะฉะนั้นสบายใจมากขึ้น ทุกอย่างจะกลับคืนมาโดยเร็วนะครับ วันนี้สั่งไปแล้วว่าปิด ไม่เป็นไร วันจันทร์เปิดมาก็ได้เหมือนเดิม เพราะฉะนั้นจังหวัดอื่น ๆ ที่มีมาตรการว่ามาจากระยอง ฉันจะต้องเข้มอย่างโน้นอย่างนี้ ถ้ามีไทยชนะ มีระบบของการลงชื่อเข้าเมืองหรือว่าใช้เข้ามาในสนามบินอยู่แล้วก็ใช้ระบบนั้นไป แล้วเราก็มีระบบ อสม. ไปถึงบ้านไหนใคร ๆ ก็รู้จักก็เพียงแค่นั้นครับ ก็ถือว่าเขามีความเสี่ยงที่ต่ำ ก็ใช้ชีวิตตามปกติได้เลยครับ</w:t>
      </w:r>
    </w:p>
    <w:p>
      <w:pPr>
        <w:pStyle w:val="BodyText"/>
      </w:pPr>
      <w:r>
        <w:t xml:space="preserve">(คุณณัฐภาณุ) มีคำถามต่อไปนะครับ จากทางช่อง 3 ครับ มีประเด็นข่าวส่งต่อกันมาว่า มีนักฟุตบอลชาวต่างชาติจะกลับเข้ามาในประเทศไทย กลุ่มนักฟุตบอลเหล่านี้มีกระบวนการดูแล มีขั้นตอนการเข้าประเทศอย่างไร เพราะมีข่าวว่าเป็นได้สิทธิพิเศษ เป็นกลุ่ม vip ครับ</w:t>
      </w:r>
    </w:p>
    <w:p>
      <w:pPr>
        <w:pStyle w:val="BodyText"/>
      </w:pPr>
      <w:r>
        <w:t xml:space="preserve">(นายแพทย์ ทวีศิลป์) เมื่อเช้านี้ทางที่ประชุม ศบค. ชุดเล็ก ใช้เวลาคุยเรื่องนี้เป็นเวลานานด้วยเช่นกัน ไม่ได้เป็น VIP ครับ ทุกอย่างเข้ามาตามการขออนุญาต แล้วก็เรารับทราบเส้นทางทั้งหมด ผมได้ข้อมูลอยู่ในมือ ก็คือว่ามาด้วยเครื่องบินส่วนตัว ทั้งหมดนี่นะครับ เป็นนักฟุตบอลทีมบุรีรัมย์ยูไนเต็ด 2 ราย รวมทั้งหมด 3 ราย จะเดินทางเข้ามาวันที่ 19 กรกฎาคม มาจากไหนครับ มาจากกรุงเบเกต ประเทศเซอร์เบีย ด้วยเครื่องบินส่วนตัว แล้วก็มาลงที่ท่าอากาศยานดอนเมือง มีระบบของการคัดกรองควบคุมโรค ผ่านเข้าพิธีการเข้าเมืองและตรวจรับการคัดกรองโรค ที่ท่าอากาศยานดอนเมือง ซึ่งตอนนี้ก็มีท่านผู้ตรวจราชการนายแพทย์ สระ อยู่ที่นั่น ก็ดูแลตรงนี้อย่างดีนะครับ ให้การตรวจทุก ๆ อย่างที่นั่น ถ้าผลเป็นลบก็บินต่อเลยครับ ก็ขึ้นไปบินต่อ ยกเครื่องขึ้นไปเลย เขามาด้วยส่วนตัวนี่ครับ ไปลงที่ท่าอากาศยานบุรีรัมย์เลย ถึงที่บุรีรัมย์ ก็เดินทางไปกักตัว ภายใต้มาตรการการควบคุมโรค ที่นั่นเขามี ASQ อยู่แล้ว เขาเรียก ALQ ก็คือ Alternative Local Quarantine จังหวัดบุรีรัมย์ได้จัดพื้นที่แล้วก็เตรียมความพร้อม ได้รับการรับรองจากกระทรวงสาธารณสุข และกระทรวงกลาโหมแล้วนะครับ แต่ถ้าผลเป็นบวกก็แน่นอน ก็เข้าสู่โรงพยาบาลรับการรักษาตามลำดับไป อันนี้ก็ชัดเจน ไม่มี VIP ไม่มีอะไรทั้งหลาย ดูได้ตามระบบที่เราจัดการไว้ ที่เราเคยวางไว้ครับ ครับผม</w:t>
      </w:r>
    </w:p>
    <w:p>
      <w:pPr>
        <w:pStyle w:val="BodyText"/>
      </w:pPr>
      <w:r>
        <w:t xml:space="preserve">(คุณสุภนันท์) ขออนุญาตคำถามสุดท้ายครับ มีคำถามสืบเนื่องจากกรณีเมื่อคืนนะครับ แล้วก็ให้ทาง บก. เนชั่น สอบถามเข้ามาว่าอยากให้คุณหมอย้ำหน่อยว่า สถานที่กักตัว 3 แบบ ปัจจุบันไม่ว่าจะเป็น State Quarantine, Local Quarantine, หรือ Alternative Qurananine ใช่หรือไม่ ที่เราใช้ในการดูแลกลุ่มชาวต่างชาติที่เข้ามาในประเทศไทย ใช้ที่พักแบบไหน มีสถานที่ไหนรองรับบ้าง เปิดเผยข้อมูลได้หรือไม่ และขออนุญาตแถมพ่วงมากรณีของนักการทูตเมื่อคืนนี้มีคำถามมาว่า พอจะเปิดเผยได้หรือเปล่า ว่านักการทูตตกลงแล้วไปพักที่ไหนครับ</w:t>
      </w:r>
    </w:p>
    <w:p>
      <w:pPr>
        <w:pStyle w:val="BodyText"/>
      </w:pPr>
      <w:r>
        <w:t xml:space="preserve">(นายแพทย์ ทวีศิลป์) ครับ นักการทูตเมื่อคืนนี้ไปที่โรงแรมแกรนด์เซ็นเตอร์พอยต์ เทอร์นินอล 21 ก็ตามที่เป็นข่าวเรียบร้อย ก็ตรงนี้ไม่ได้เป็นความลับอะไรอย่างไร เพราะว่าโรงแรมทั้งหลายก็ต้องขึ้นทะเบียนนะครับ ต้องขอบคุณทุกท่านที่มีส่วนช่วยตรงนี้ เรื่องของการที่เรามีการกักกัน จะมี 3 รูปแบบ คือ State Quarantine Local Quarantine 2 อย่างนี้นะครับ ก็เป็นที่คุ้นเคยกัน ก็คือที่รัฐจัดให้เป็นโรงแรมโดยส่วนใหญ่ บางที่อาจจะใช้โรงเรียน จำได้ไหมครับ มาเข้ามาตอนนั้นจำนวนมาก โรงแรมไม่พอก็เป็นโรงเรียน ก็ไม่ค่อยได้มี หรือจะเป็นที่พัก เป็นห้องพัก เป็นหอพักของสถานศึกษา อะไรก็แล้วแต่ที่เราควบคุมกำกับ ทางกระทรวงกลาโหม ทางกระทรวงสาธารณสุขเข้าไป ส่วน Organization Quarantine นี่ ก็คือเป็นเรื่องที่ทางหน่วยงานจัดขึ้นมา ซึ่งตรงนี้เป็นการพิจารณากัน อย่างกรณีของครูที่เป็นครูต่างชาติ ที่มาสอนภาษา และนักเรียนต่างด้าว บวกกับนักเรียนทั้งหลายที่เข้ามาเรียน จัดพื้นที่ให้ ก็อาจจะเป็นหอพักของเขานะครับ ส่วนนักการทูต ณ ตอนนี้นะครับ จากเดิมนี่พักในสถานที่ที่เป็นสถานทูตที่พัก แต่ ณ ตอนนี้เราได้มีการพูดคุยขึ้นมาใหม่ กลับมาอยู่ที่เป็น ASQ ก็คือเป็นพื้นที่ที่เป็นโรงแรมที่ทางรัฐรับรอง และจัดให้นะครับ ซึ่งอันนี้ก็ต้องได้รับการดูแล ส่วนว่า อยากจะดูว่าที่ไหน อะไรอย่างไรนะครับ ก็จะมีเช็กเข้าไปเป็นโรงแรม SSScovid.com ก็จะมีพื้นที่ เขาเรียกว่าอะไร เป็นข้อมูล เป็นฐานข้อมูลที่จะบอกนะครับว่า ที่ไหนพักได้บ้าง อะไรอย่างไร มีรายละเอียดให้ก็ไปดูในนั้นได้ครับผม เอาละครับ ก็ต้องฝากกันสุดท้ายในการดูแลสุขภาพท่าน ผมเองมีหลายข่าวบอกว่า ถอดใจลาออกจากการเป็นโฆษกโควิดนะครับ มีข่าวตรงนั้นออกไป ผมไม่แน่ใจว่าออกไปอย่างไร ที่ผมกราบขอโทษไปอีกรอบหนึ่ง ที่ว่าจะทบทวน คือทบทวนการทำงาน ทบทวนให้ละเอียดยิ่งขึ้น แล้วก็ทำหน้าที่ให้หนักมากยิ่งขึ้น เรื่องนี้เป็นเรื่องที่ท่านผู้ใหญ่มอบหมายหน้าที่รับผิดชอบผมมา หน้าที่ผมมาคือทำให้ดีที่สุด มีข้อบกพร่องก็น้อมรับ มีภาพของการที่จะถอดใจอะไรทั้งหลาย โรคนี้ยังอยู่กับเรา ผมเองต้องทำหน้าที่ในฐานะเป็นแพทย์ด้านหนึ่ง และอีกด้านหนึ่งผมก็เป็นจิตแพทย์ ซึ่งก็ต้องดูแลจิตใจของตัวเองด้วย ขอบพระคุณทุก ๆ คำที่เป็นข้อติชม แล้วก็ข้อแนะนำ ผมถือว่าได้เรียนรู้ แล้วก็จะได้เอามาทำให้ดีที่สุด ผลที่สุดก็อยากจะให้พี่น้องประชาชนคนไทย ได้มีสุขภาพที่ดี ก็สบายใจด้วย เพราะลูกหลานผม ครอบครัวผมต้องอยู่ในเมืองไทยเหมือนกัน ถ้าวันนี้ผมทำให้ได้ดีไม่ใช่คนอื่นได้ด้วย ครอบครัวผมก็ได้ด้วย ต้องขอบคุณคนไทยทุกคนที่ช่วยกัน แล้วขณะเดียวกันตอนนี้เรามีศึกอันเดียวกันเชื้อโรคตัวนี้มันไปทั่วโรค เราต้องควบคุมมันให้ได้ มันอยู่ในมือเรา เรามีพื้นที่ของเราบ้านของเราอยู่ตรงนี้ แล้วตอนนี้บทบาทสำคัญก็ไม่ได้อยู่ที่กระทรวงสาธารณสุขยังกระจายไปที่หลายกระทรวง และที่สำคัญคนที่จะพูดต่อจากผมท่านอธิบดีกรมสารนิเทศ จะได้นำรายละเอียดแล้วก็ความสำคัญที่จะดูแลที่จะปลอดเชื้อนะครับ พี่น้องของคนเราจากคนที่มาจากต่างประเทศนะครับ ก็เดี๋ยวขออนุญาตได้พบกับทางท่านอธิบดีกรมสารนิเทศนะครับ ผมขออนุญาตลาไปก่อนสวัสดีครับ</w:t>
      </w:r>
    </w:p>
    <w:p>
      <w:pPr>
        <w:pStyle w:val="BodyText"/>
      </w:pPr>
      <w:r>
        <w:t xml:space="preserve">(คุณณัฐภาณุ) ขอบพระคุณท่านนายแพทย์ ทวีศิลป์ วิษณุโยธิน ลำดับต่อไปขออนุญาตเรียนเชิญนะครับ ท่านเชิดเกียรติ อัตถากร อธิบดีกรมสารนิเทศ และรองโฆษกกระทรวงการต่างประเทศ ครับ</w:t>
      </w:r>
    </w:p>
    <w:p>
      <w:pPr>
        <w:pStyle w:val="BodyText"/>
      </w:pPr>
      <w:r>
        <w:t xml:space="preserve">(คุณเชิดเกียรติ) สวัสดีครับ สำหรับวันนี้ผมขอมาเรียนชี้แจงเกี่ยวกับกรณีการเดินทางกลับมาของนักการทูตตะวันตก หลังจากที่เขาเสร็จภารกิจ หลังจากที่เขาได้ลาไปที่บ้านเขา แล้วก็ได้เดินทางกลับมาเมื่อวันที่ 15 กรกฎาคมนะครับ ก่อนอื่นผมอยากจะขอเริ่มจากลำดับเหตุการณ์ก่อน ว่าได้เกิดอะไรขึ้นในช่วงเมื่อวานนี้ที่ผ่านนะครับ นักการทูตตะวันตกท่านนี้ เดิมประจำอยู่ที่ประเทศไทย แล้วได้เดินทางกลับมาปฏิบัติหน้าที่หลังจากที่ลาไปยุโรป โดยเดินทางออกจากนคร แฟรงเฟิร์ต เมื่อวันที่ 15 กรกฎาคม เวลา 22.00 น. ขออนุญาตให้ขึ้นสไลด์ด้วยครับ</w:t>
      </w:r>
    </w:p>
    <w:p>
      <w:pPr>
        <w:pStyle w:val="BodyText"/>
      </w:pPr>
      <w:r>
        <w:t xml:space="preserve">(คุณสุภนันท์) ทีมงานขออนุญาตขึ้นสไลด์ให้ท่านอธิบดีด้วยนะครับ</w:t>
      </w:r>
    </w:p>
    <w:p>
      <w:pPr>
        <w:pStyle w:val="BodyText"/>
      </w:pPr>
      <w:r>
        <w:t xml:space="preserve">(คุณเชิดเกียรติ) จากสไลด์จะเห็นว่าเดินทางออกจากแฟรงเฟิร์ต เวลา 22.00 น. ของเมื่อวันก่อนนี้ แล้วมาถึงที่สนามบินสุวรรณภูมิ ในวันที่ 16 เวลาบ่าย 2 โมง ขออนุญาตเรียนว่า ก่อนที่จะได้มีการขึ้นเครื่องได้มีการตรวจหาเชื้อโควิด ซึ่งผลเป็นผลลบก็แสดงว่าก่อนขึ้นเครื่อง ก่อนจะเข้าประเทศไทยนั้น ไม่ได้มีเชื้อโควิดเข้ามานะครับ เมื่อเดินทางมาถึงสนามบินสุวรรณภูมิก็ได้มีเจ้าหน้าที่ของหน่วยงานต้นสังกัดของท่านทูตผู้นั้นมารับ แล้วก็ได้ดำเนินการตามสาธารณสุขของไทย โดยได้รับการตรวจโควิดอีกครั้งหนึ่งนะครับ ระหว่างที่อยู่ที่สนามบินก็ได้รอจนกระทั่งผลการตรวจยืนยันอีกครั้งหนึ่ง ว่าเป็นผลลบ นั่นแสดงว่าเป็นครั้งที่ 2 ว่า ท่านทูตผู้นี้ไม่ได้เป็นโควิด เมื่อได้ทราบผลแล้วก็ได้เดินทางไปยังที่พัก ซึ่งเป็นที่ที่กำหนดว่าเป็นที่กักตัว 14 วัน ตามที่ต้นสังกัดกำหนด ซึ่งอันนี้เป็นไปตามกฎเกณฑ์ คือ เป็นไปตามข้อบังคับ ศบค. ที่ 7/2563 ซึ่งเป็นกฎเกณฑ์ ที่เราใช้อยู่ทุกวันนี้นะครับ ในระหว่างการเดินทางออกจากสนามบินไปยังที่พักนั้น ได้มีการจัดรถเป็นกรณีพิเศษ ก็คือว่าเป็นรถที่มีฉากกั้นระหว่างผู้ขับและนักการทูต นั่นก็คือ เป็นท่านนั่งอยู่คนเดียว ขณะที่เจ้าหน้าที่ของสำนักงานได้ใช้รถของสำนักงานตามไปนะครับ ซึ่งในกรณีนี้ก็จะเห็นถึงความรัดกุม จะได้เห็นถึงความพยายามตามมาตรการ แต่อย่างไรก็ตามเมื่อเดินทางไปถึงที่พัก ก็ได้รับแจ้งที่นิติบุคคล คณะกรรมการนิติบุคคลได้มีมตินิติบุคคลไม่ให้เข้าพักนะครับ หลังจากนั้นทางสำนักงานจึงได้มีการประสานมายังกระทรวงการต่างประเทศ แล้วกระทรวงการต่างประเทศก็ได้ดำเนินการหารือกัน ในที่สุดก็ได้ข้อยุติว่า ทางท่านนักการทูตผู้นี้จะเดินทางไปพักที่โรงแรม ซึ่งเป็นสถานที่กักกันที่รัฐกำหนด ี ที่เรียกว่า ASQ ซึ่งเมื่อคืนก็ได้เข้าพักเรียบร้อยแล้ว ในระหว่างนี้ก็อยู่ในมาตรการกระทรวงสาธารณสุข ตามมาตรการของกระทรวงสาธารณสุขครับ</w:t>
      </w:r>
    </w:p>
    <w:p>
      <w:pPr>
        <w:pStyle w:val="BodyText"/>
      </w:pPr>
      <w:r>
        <w:t xml:space="preserve">(คุณสุภนันท์) นอกจากนักการทูตท่านนี้แล้ว อาจจะมีเคสอื่นด้วยหรือไม่ แบบนี้คนไทยเองจะมั่นใจว่ามีนักการทูต หรือว่ากลุ่มต่าง ๆ ที่เข้ามาในประเทศไทยจากต่างประเทศได้อย่างไรครับ</w:t>
      </w:r>
    </w:p>
    <w:p>
      <w:pPr>
        <w:pStyle w:val="BodyText"/>
      </w:pPr>
      <w:r>
        <w:t xml:space="preserve">(คุณเชิดเกียรติ) คือในกรณีนี้นะครับ นักการทูตที่เข้ามา เข้ามาปฏิบัติภารกิจในการส่งเสริมความสัมพันธ์ระหว่างประเทศ ผมเชื่อว่าก็คงจะมีมาเป็นระยะ ๆ อาจจะไม่มีจำนวนมากนะครับ แต่อย่างไรก็ตามการเข้ามานั้น จะต้องเข้ามาภายใต้กรอบ กฎระเบียบที่เราวางไว้ ซึ่งกฎระเบียบนั้นเป็นไปตามาตรการของ ศบค. หลายท่านมักจะพูดว่า การเข้ามาของนักการทูตเป็น VIP หรือว่าพูดถึงเรื่องเอกสิทธิ์ความคุ้มกัน ขออนุญาตเรียนว่า นักการทูตไม่ใช่ VIP แต่นักการทูตมีการคุ้มครองตามอนุสัญญาเวียนนา นะครับ ซึ่งในเรื่องของเอกสิทธิ์นั้น เป็นการคุ้มครองเพียงเพื่อให้เขาปฏิบัติหน้าที่ในประเทศของเราโดยมีประสิทธิภาพ ในฐานะตัวแทนทางการทูต ในการตัวแทนของรัฐนะครับ ภายใต้อนุสัญญาเวียนนานักการทูตจะต้องเคารพ แล้วก็ปฏิบัติตามระเบียบ และกฎหมายของประเทศเจ้าบ้านด้วย ซึ่งในกรณีนี้ก็หมายถึงว่า เขาจะต้องปฏิบัติตามมาตรการที่ ศบค. ได้ออกมา อันนี้ค่อนข้างชัดเจนนะครับ ดังนั้นการที่เราจะดำเนินอย่างไร ให้มีความมั่นใจในเรื่องนี้ ผมคิดว่ามันอยู่ที่แนวทางในการที่จะเพิ่มมาตรการเข้มงวดมากขึ้นในส่วนของกฎระเบียบของเราในการที่ดำเนินกับนักการทูต ซึ่งในขั้นนี้ได้มีการพิจารณาในหลายครั้งแล้ว ก็จะได้มีการพิจารณาในกรอบของคณะกรรมการเฉพาะกิจ เตรียมพิจารณาผ่อนผันผ่อนคลายมาตรการ ซึ่งท่านเลขา สมช. จะได้มีการรายงาน มีการทบทวนมาตรการต่าง ๆ ให้มีความที่เข้มขึ้นมากขึ้น จะเริ่มทบทวนในบ่ายวันนี้ใช่ไหมครับ</w:t>
      </w:r>
    </w:p>
    <w:p>
      <w:pPr>
        <w:pStyle w:val="BodyText"/>
      </w:pPr>
      <w:r>
        <w:t xml:space="preserve">(คุณเชิดเกียรติ) ใช่ครับ ฉะนั้นในระหว่างนี้นี่ต้องขออนุญาตเรียนว่า หลายท่านทำไมบอกว่ามีการทบทวนแล้ว เข้มงวดแล้วทำไม นักการทูตยังไปปฏิบัติที่พัก คือช่วงระหว่างเปลี่ยนผ่านของระเบียบ หมายความว่า เปลี่ยนผ่านของระเบียบนั่นหมายความว่า ระเบียบเดิมก็คือการใช้ที่พักเป็นพื้นที่กักกันตัว 14 วัน ภายใต้การดูแลของหน่วยงานต้นสังกัด แต่สิ่งที่เราได้ดำเนินการหลังจากกรณีของซูดานก็คือว่า ได้มีการปรับมาตรการที่เข้มข้นมาขึ้นนะครับ หลังจากเหตุการณ์ของนักการทูตซูดานแล้ว เราได้มีการเวียนให้คณะทูตได้ทราบว่า ขอให้เพิ่มมาตรการต่าง ๆ นะครับ ว่าเรามีเพิ่มมาตรการทางสนามบิน เมื่อมีการตรวจโควิดที่สนามบินแล้ว ขอให้ท่านรอ จนทราบผลที่ชัดเจนก่อน ว่าท่านผลตรวจนั้นเป็นลบนะครับ ถึงจะออกจากสนามบินได้ นอกจากนี้เราพยายามโน้มน้าวขอให้ท่านกักตัวในพื้นที่ที่ว่ามีส่วนแยก คือไม่ต้องสัมผัสกับผู้คนมาก หรือที่เรียกว่าแอคซูเรท ฟาซิลิตีนะครับ ฉะนั้นเป็นสิ่งที่เรากำลังโน้มน้าว ช่วงเปลี่ยนผ่านนะครับ หลังจากที่ได้มีการประชุมของคณะกรรมการผ่อนคลายในบ่ายวันนี้ ก็คงจะมีความชัดเจนมากขึ้น ในเรื่องเกี่ยวกับมาตรการที่เราจะดำเนินการต่อไป</w:t>
      </w:r>
    </w:p>
    <w:p>
      <w:pPr>
        <w:pStyle w:val="BodyText"/>
      </w:pPr>
      <w:r>
        <w:t xml:space="preserve">(คุณณัฐภาณุ) มีคำถามจากสื่อมวลชนสอบถามเข้ามาว่า หลังจากเกิดเหตุจากซูดานเอง หรือระยองเอง ปรับเปลี่ยนข้อที่เคยผ่อนผันก่อนหน้านี้ระหว่างรอยต่อนี้ 1-3 วันที่ผ่านมา คณะทูตเข้ามาประเทศไทย มีการเข้ามาในช่วงรอยต่ออย่างไรบ้างครับ</w:t>
      </w:r>
    </w:p>
    <w:p>
      <w:pPr>
        <w:pStyle w:val="BodyText"/>
      </w:pPr>
      <w:r>
        <w:t xml:space="preserve">(คุณเชิดเกียรติ) ในช่วงรอยต่อก็มีคณะทูตเข้ามาเข้ามานะครับ เพราะว่าเขากลับมาจากการไปเยี่ยมบ้านเป็นกรณีปกตินะครับ ก็มีอยู่เป็นจำนวนไม่มากนะครับ คือในช่วง 2-3 วันนี้จะมีอีกประมาณ 2-3 คนเท่านั้นเอง ในจำนวนที่ไม่ถึง 10 คน</w:t>
      </w:r>
    </w:p>
    <w:p>
      <w:pPr>
        <w:pStyle w:val="BodyText"/>
      </w:pPr>
      <w:r>
        <w:t xml:space="preserve">(คุณณัฐภาณุ) แต่ว่าหลังจากนี้ก็จะมีการดำเนินการจากคณะทูตหรือว่าครอบครัวทูตจากประเทศอื่น ๆ ที่มีความเข้มข้นมากขึ้นใช่ไหมครับ</w:t>
      </w:r>
    </w:p>
    <w:p>
      <w:pPr>
        <w:pStyle w:val="BodyText"/>
      </w:pPr>
      <w:r>
        <w:t xml:space="preserve">(คุณเชิดเกียรติ) เราก็คงจะมีมาตรการที่เข้มข้นมากขึ้น ขอความร่วมมือจากคณะทูตเหล่านั้น โดยคำนึงถึงความรู้สึกของสังคมไทยในปัจจุบันนี้ ที่มีความมั่นใจที่จะอยู่ร่วมกันโดยปลอดจากโควิดครับ</w:t>
      </w:r>
    </w:p>
    <w:p>
      <w:pPr>
        <w:pStyle w:val="BodyText"/>
      </w:pPr>
      <w:r>
        <w:t xml:space="preserve">(คุณสุภนันท์) ครับ ขออนุญาตเป็นคำถามสุดท้ายครับ ได้มีการซักซ้อมหรือมีความเข้าใจกับทูตแต่ละประเทศที่อยู่ในประเทศไทยในเรื่องของการมีบุคคลจากต่างประเทศเข้ามาในช่วงนี้อย่างไรครับ</w:t>
      </w:r>
    </w:p>
    <w:p>
      <w:pPr>
        <w:pStyle w:val="BodyText"/>
      </w:pPr>
      <w:r>
        <w:t xml:space="preserve">(คุณเชิดเกียรติ) เราได้มีการสื่อสารกันเป็นระยะนะครับ แล้วก็ในช่วงบ่ายวันนี้เราก็จะได้เชิญคณะทูตทั้งหมด ตัวแทนของคณะทูตของแต่ละสถานทูตในประเทศไทย เพื่อจะได้สร้างความเข้าใจ รวมทั้งจะได้แลกเปลี่ยนความคิดเห็นกับทางคณะทูตด้วยครับ</w:t>
      </w:r>
    </w:p>
    <w:p>
      <w:pPr>
        <w:pStyle w:val="BodyText"/>
      </w:pPr>
      <w:r>
        <w:t xml:space="preserve">(คุณสุภนันท์) ทางนี้ไม่มีประเด็นคำถามเพิ่มเติม ท่านมีอะไรจะฝากพวกเราทุกคนนะครับ ใน ศบค. รวมทั้งหน่วยงานที่เกี่ยวข้อง เราก็มีเจตนารมณ์ร่วมกันให้ หรือสนับสนุนให้ภารกิจในการที่จะควบคุมการติดเชื้อโควิดของเราให้อยู่ในสภาพที่มีความมั่นใจ ในกรณีของของนักการทูตต่างประเทศ เขาได้เดินทางมาปฏิบัติในการส่งเสริมความสัมพันธ์ เขาไม่ได้มีอภิสิทธิอันใดที่เกินจากที่ควรจะเป็น คือหมายความว่า การที่เขาเข้ามาเกิดความเข้าใจผิดว่าเขาสามารถไปไหนก็ได้ ไม่อยู่ภายใต้การควบคุมนะครับ เขาก็ยังอยู่ภายใต้การกักตัว 14 วันเช่นกัน เพียงแต่วิธีการกักตัวจะเป็นอย่างไร จะมีความเข้มข้นมากขึ้นอย่างไร ก็คงเป็นเรื่องที่มีการพิจารณากันต่อไป</w:t>
      </w:r>
    </w:p>
    <w:p>
      <w:pPr>
        <w:pStyle w:val="BodyText"/>
      </w:pPr>
      <w:r>
        <w:t xml:space="preserve">(คุณสุภนันท์) และโฆษกกระทรวงการต่างประเทศนะครับ</w:t>
      </w:r>
    </w:p>
    <w:p>
      <w:pPr>
        <w:pStyle w:val="BodyText"/>
      </w:pPr>
      <w:r>
        <w:t xml:space="preserve">(คุณสุภนันท์) ผู้ชมครับ ก็เป็นที่คลายความสงสัยนะครับ ที่หลังจากเมื่อคืนนี้มีข้อสงสัย จากกรณีของนักการทูตที่เดินทางเข้ามาแล้วก็ไปขอเข้าพักในคอนโดแห่งหนึ่งนะครับ ก็ได้เชิญท่านอธิบดีกรมสารนิเทศได้มาให้ข้อมูลให้รายละเอียดนะครับ หลังจากนี้นักการทูต คณะทูตต่าง ๆ ก็จะเข้ามาอยู่ภายใต้กรอบและข้อกำหนด ที่จะหารือรายละเอียดอีกครั้งในช่วงบ่ายวันนี้ แต่ที่แน่นอนจะเพิ่มความเข้มข้นมากยิ่งขึ้น เพื่อดูแลความปลอดภัยในบ้านของเรานะครับ ลำดับต่อไปจะเป็นการแถลงข่าวในภาคภาษาอังกฤษ และสร้างความเข้าใจสำหรับชาวต่างชาติที่อยู่ในประเทศไทย หรือสื่อต่างชาติที่ติดตามทางบ้านเรา ขอเรียนเชิญ คุณณัฐภาณุ นพคุณ รองอธิบดีกรมสารนิเทศและรองโฆษกกระทรวงสาธารณสุข</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สุภนันท์) กราบขอบพระคุณคุณณัฐภาณุ นพคุณ รองอธิบดีกรมสารนิเทศ และโฆษกกระทรวงการต่างประเทศ กระทรวงการต่างประเทศนะครับ และทั้งหมดคือการแถลงข่าวของ ศบค. ทำเนียบรัฐบาลวันนี้นะครับ ผมพร้อมทีมงานทั้งหมดลาไปก่อนนะครับ สวัสดี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7 ก.ค. 63)</dc:title>
  <dc:creator/>
  <cp:keywords/>
  <dcterms:created xsi:type="dcterms:W3CDTF">2021-03-23T08:44:39Z</dcterms:created>
  <dcterms:modified xsi:type="dcterms:W3CDTF">2021-03-23T08: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7 กรกฎาคม 2563 เวลา 10.45 น.</vt:lpwstr>
  </property>
  <property fmtid="{D5CDD505-2E9C-101B-9397-08002B2CF9AE}" pid="3" name="subtitle">
    <vt:lpwstr/>
  </property>
</Properties>
</file>